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y-first-r-notebook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md+Option+I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p>
      <w:pPr>
        <w:pStyle w:val="FirstParagraph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09-13T15:33:56Z</dcterms:created>
  <dcterms:modified xsi:type="dcterms:W3CDTF">2024-09-13T15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